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155491" w14:textId="77777777" w:rsidR="0095788E" w:rsidRDefault="0095788E" w:rsidP="0095788E">
      <w:pPr>
        <w:pStyle w:val="Title"/>
        <w:widowControl/>
      </w:pPr>
      <w:r>
        <w:t>Temasek Polytechnic</w:t>
      </w:r>
    </w:p>
    <w:p w14:paraId="1E59E3D8" w14:textId="77777777" w:rsidR="0095788E" w:rsidRDefault="0095788E" w:rsidP="0095788E">
      <w:pPr>
        <w:pStyle w:val="Title"/>
        <w:widowControl/>
        <w:rPr>
          <w:b w:val="0"/>
        </w:rPr>
      </w:pPr>
      <w:r>
        <w:t xml:space="preserve">School of Informatics &amp; IT </w:t>
      </w:r>
    </w:p>
    <w:p w14:paraId="79868C8A" w14:textId="26CDE92E" w:rsidR="0095788E" w:rsidRDefault="0095788E" w:rsidP="0095788E">
      <w:pPr>
        <w:jc w:val="center"/>
        <w:rPr>
          <w:b/>
          <w:sz w:val="32"/>
        </w:rPr>
      </w:pPr>
      <w:r>
        <w:rPr>
          <w:b/>
          <w:sz w:val="32"/>
        </w:rPr>
        <w:t xml:space="preserve">Diploma in </w:t>
      </w:r>
      <w:r w:rsidR="000C254A">
        <w:rPr>
          <w:b/>
          <w:sz w:val="32"/>
        </w:rPr>
        <w:t>Big Data Management and Governance</w:t>
      </w:r>
    </w:p>
    <w:p w14:paraId="39CA7761" w14:textId="38FFB06C" w:rsidR="0095788E" w:rsidRPr="0033194A" w:rsidRDefault="0095788E" w:rsidP="0095788E">
      <w:pPr>
        <w:jc w:val="center"/>
      </w:pPr>
      <w:r w:rsidRPr="0033194A">
        <w:t>AY20</w:t>
      </w:r>
      <w:r w:rsidR="00B0318D">
        <w:t>20/</w:t>
      </w:r>
      <w:r w:rsidRPr="0033194A">
        <w:t>20</w:t>
      </w:r>
      <w:r w:rsidR="00612D4C">
        <w:t>21</w:t>
      </w:r>
      <w:r w:rsidRPr="0033194A">
        <w:t xml:space="preserve"> Semester Level 3</w:t>
      </w:r>
    </w:p>
    <w:p w14:paraId="275297C9" w14:textId="77777777" w:rsidR="0095788E" w:rsidRDefault="0095788E" w:rsidP="0095788E">
      <w:pPr>
        <w:jc w:val="center"/>
        <w:rPr>
          <w:sz w:val="44"/>
        </w:rPr>
      </w:pPr>
      <w:r>
        <w:rPr>
          <w:sz w:val="44"/>
        </w:rPr>
        <w:t>MP Terms of Reference</w:t>
      </w:r>
    </w:p>
    <w:p w14:paraId="2695C1CD" w14:textId="77777777" w:rsidR="0095788E" w:rsidRDefault="0095788E" w:rsidP="0095788E">
      <w:pPr>
        <w:rPr>
          <w:b/>
          <w:sz w:val="28"/>
        </w:rPr>
      </w:pPr>
      <w:r>
        <w:rPr>
          <w:b/>
          <w:sz w:val="28"/>
        </w:rPr>
        <w:t>Project Particulars</w:t>
      </w:r>
    </w:p>
    <w:tbl>
      <w:tblPr>
        <w:tblW w:w="946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317"/>
        <w:gridCol w:w="7151"/>
      </w:tblGrid>
      <w:tr w:rsidR="0095788E" w14:paraId="781ABE07" w14:textId="77777777" w:rsidTr="004435A0">
        <w:trPr>
          <w:trHeight w:val="629"/>
        </w:trPr>
        <w:tc>
          <w:tcPr>
            <w:tcW w:w="2317" w:type="dxa"/>
            <w:tcBorders>
              <w:top w:val="single" w:sz="6" w:space="0" w:color="000000"/>
              <w:left w:val="single" w:sz="6" w:space="0" w:color="000000"/>
              <w:bottom w:val="single" w:sz="6" w:space="0" w:color="000000"/>
              <w:right w:val="single" w:sz="6" w:space="0" w:color="000000"/>
            </w:tcBorders>
          </w:tcPr>
          <w:p w14:paraId="5A38AFC3" w14:textId="77777777" w:rsidR="0095788E" w:rsidRDefault="0095788E" w:rsidP="004435A0">
            <w:pPr>
              <w:rPr>
                <w:b/>
                <w:sz w:val="28"/>
              </w:rPr>
            </w:pPr>
            <w:r>
              <w:rPr>
                <w:b/>
                <w:sz w:val="28"/>
              </w:rPr>
              <w:t>MP Supervisor</w:t>
            </w:r>
          </w:p>
        </w:tc>
        <w:tc>
          <w:tcPr>
            <w:tcW w:w="7151" w:type="dxa"/>
            <w:tcBorders>
              <w:top w:val="single" w:sz="6" w:space="0" w:color="000000"/>
              <w:left w:val="single" w:sz="6" w:space="0" w:color="000000"/>
              <w:bottom w:val="single" w:sz="6" w:space="0" w:color="000000"/>
              <w:right w:val="single" w:sz="6" w:space="0" w:color="000000"/>
            </w:tcBorders>
          </w:tcPr>
          <w:p w14:paraId="4BBBA0F5" w14:textId="64C1679B" w:rsidR="0095788E" w:rsidRPr="00F76526" w:rsidRDefault="00FB1767" w:rsidP="00DB0A96">
            <w:pPr>
              <w:rPr>
                <w:iCs/>
                <w:sz w:val="28"/>
              </w:rPr>
            </w:pPr>
            <w:r w:rsidRPr="00F76526">
              <w:rPr>
                <w:iCs/>
                <w:sz w:val="24"/>
                <w:szCs w:val="36"/>
              </w:rPr>
              <w:t>Mr Percy Wong</w:t>
            </w:r>
          </w:p>
        </w:tc>
      </w:tr>
      <w:tr w:rsidR="0095788E" w14:paraId="2F605340" w14:textId="77777777" w:rsidTr="004435A0">
        <w:tc>
          <w:tcPr>
            <w:tcW w:w="2317" w:type="dxa"/>
            <w:tcBorders>
              <w:top w:val="single" w:sz="6" w:space="0" w:color="000000"/>
              <w:left w:val="single" w:sz="6" w:space="0" w:color="000000"/>
              <w:bottom w:val="single" w:sz="6" w:space="0" w:color="000000"/>
              <w:right w:val="single" w:sz="6" w:space="0" w:color="000000"/>
            </w:tcBorders>
          </w:tcPr>
          <w:p w14:paraId="34F90961" w14:textId="77777777" w:rsidR="0095788E" w:rsidRDefault="0095788E" w:rsidP="004435A0">
            <w:pPr>
              <w:rPr>
                <w:b/>
                <w:sz w:val="28"/>
              </w:rPr>
            </w:pPr>
            <w:r>
              <w:rPr>
                <w:b/>
                <w:sz w:val="28"/>
              </w:rPr>
              <w:t>Project Title</w:t>
            </w:r>
          </w:p>
        </w:tc>
        <w:tc>
          <w:tcPr>
            <w:tcW w:w="7151" w:type="dxa"/>
            <w:tcBorders>
              <w:top w:val="single" w:sz="6" w:space="0" w:color="000000"/>
              <w:left w:val="single" w:sz="6" w:space="0" w:color="000000"/>
              <w:bottom w:val="single" w:sz="6" w:space="0" w:color="000000"/>
              <w:right w:val="single" w:sz="6" w:space="0" w:color="000000"/>
            </w:tcBorders>
          </w:tcPr>
          <w:p w14:paraId="50E9AB60" w14:textId="77777777" w:rsidR="0095788E" w:rsidRPr="0081095B" w:rsidRDefault="0095788E" w:rsidP="0081095B">
            <w:pPr>
              <w:rPr>
                <w:sz w:val="28"/>
              </w:rPr>
            </w:pPr>
          </w:p>
        </w:tc>
      </w:tr>
      <w:tr w:rsidR="0095788E" w14:paraId="41DB9743" w14:textId="77777777" w:rsidTr="004435A0">
        <w:tc>
          <w:tcPr>
            <w:tcW w:w="2317" w:type="dxa"/>
            <w:tcBorders>
              <w:top w:val="single" w:sz="6" w:space="0" w:color="000000"/>
              <w:left w:val="single" w:sz="6" w:space="0" w:color="000000"/>
              <w:bottom w:val="single" w:sz="6" w:space="0" w:color="000000"/>
              <w:right w:val="single" w:sz="6" w:space="0" w:color="000000"/>
            </w:tcBorders>
          </w:tcPr>
          <w:p w14:paraId="1D667BC5" w14:textId="77777777" w:rsidR="0095788E" w:rsidRDefault="0095788E" w:rsidP="004435A0">
            <w:pPr>
              <w:rPr>
                <w:b/>
                <w:sz w:val="28"/>
              </w:rPr>
            </w:pPr>
            <w:r>
              <w:rPr>
                <w:b/>
                <w:sz w:val="28"/>
              </w:rPr>
              <w:t>Student Matric Card Number</w:t>
            </w:r>
          </w:p>
        </w:tc>
        <w:tc>
          <w:tcPr>
            <w:tcW w:w="7151" w:type="dxa"/>
            <w:tcBorders>
              <w:top w:val="single" w:sz="6" w:space="0" w:color="000000"/>
              <w:left w:val="single" w:sz="6" w:space="0" w:color="000000"/>
              <w:bottom w:val="single" w:sz="6" w:space="0" w:color="000000"/>
              <w:right w:val="single" w:sz="6" w:space="0" w:color="000000"/>
            </w:tcBorders>
          </w:tcPr>
          <w:p w14:paraId="7FA6ECE9" w14:textId="1B34273F" w:rsidR="0095788E" w:rsidRDefault="00336BA9" w:rsidP="0081095B">
            <w:pPr>
              <w:rPr>
                <w:sz w:val="28"/>
              </w:rPr>
            </w:pPr>
            <w:r>
              <w:rPr>
                <w:sz w:val="28"/>
              </w:rPr>
              <w:t>1802737E</w:t>
            </w:r>
          </w:p>
        </w:tc>
      </w:tr>
      <w:tr w:rsidR="0081095B" w14:paraId="2AF1458E" w14:textId="77777777" w:rsidTr="004435A0">
        <w:tc>
          <w:tcPr>
            <w:tcW w:w="2317" w:type="dxa"/>
            <w:tcBorders>
              <w:top w:val="single" w:sz="6" w:space="0" w:color="000000"/>
              <w:left w:val="single" w:sz="6" w:space="0" w:color="000000"/>
              <w:bottom w:val="single" w:sz="6" w:space="0" w:color="000000"/>
              <w:right w:val="single" w:sz="6" w:space="0" w:color="000000"/>
            </w:tcBorders>
          </w:tcPr>
          <w:p w14:paraId="2046BF7B" w14:textId="77777777" w:rsidR="0081095B" w:rsidRDefault="0081095B" w:rsidP="0081095B">
            <w:pPr>
              <w:rPr>
                <w:b/>
                <w:sz w:val="28"/>
              </w:rPr>
            </w:pPr>
            <w:r>
              <w:rPr>
                <w:b/>
                <w:sz w:val="28"/>
              </w:rPr>
              <w:t>Student Name</w:t>
            </w:r>
          </w:p>
        </w:tc>
        <w:tc>
          <w:tcPr>
            <w:tcW w:w="7151" w:type="dxa"/>
            <w:tcBorders>
              <w:top w:val="single" w:sz="6" w:space="0" w:color="000000"/>
              <w:left w:val="single" w:sz="6" w:space="0" w:color="000000"/>
              <w:bottom w:val="single" w:sz="6" w:space="0" w:color="000000"/>
              <w:right w:val="single" w:sz="6" w:space="0" w:color="000000"/>
            </w:tcBorders>
          </w:tcPr>
          <w:p w14:paraId="552C98DD" w14:textId="1C49707E" w:rsidR="0081095B" w:rsidRDefault="00336BA9" w:rsidP="0081095B">
            <w:pPr>
              <w:rPr>
                <w:sz w:val="28"/>
              </w:rPr>
            </w:pPr>
            <w:r>
              <w:rPr>
                <w:sz w:val="28"/>
              </w:rPr>
              <w:t>Wang Wei Long</w:t>
            </w:r>
          </w:p>
        </w:tc>
      </w:tr>
    </w:tbl>
    <w:p w14:paraId="05062850" w14:textId="77777777" w:rsidR="0095788E" w:rsidRDefault="0095788E" w:rsidP="0095788E"/>
    <w:p w14:paraId="584542BA" w14:textId="77777777" w:rsidR="0095788E" w:rsidRPr="00A63F74" w:rsidRDefault="0095788E" w:rsidP="0095788E">
      <w:pPr>
        <w:pStyle w:val="Header"/>
        <w:rPr>
          <w:b/>
          <w:sz w:val="24"/>
        </w:rPr>
      </w:pPr>
      <w:r w:rsidRPr="00A63F74">
        <w:rPr>
          <w:b/>
          <w:sz w:val="24"/>
        </w:rPr>
        <w:t>1. Introduction</w:t>
      </w:r>
    </w:p>
    <w:p w14:paraId="741DC637" w14:textId="77777777" w:rsidR="0095788E" w:rsidRDefault="00DB0A96" w:rsidP="00DB0A96">
      <w:pPr>
        <w:pStyle w:val="BodyText2"/>
        <w:ind w:left="284"/>
        <w:jc w:val="both"/>
        <w:rPr>
          <w:rFonts w:ascii="Times New Roman" w:hAnsi="Times New Roman" w:cs="Times New Roman"/>
          <w:b w:val="0"/>
          <w:bCs w:val="0"/>
          <w:i/>
          <w:iCs/>
          <w:sz w:val="24"/>
        </w:rPr>
      </w:pPr>
      <w:r w:rsidRPr="00DB0A96">
        <w:rPr>
          <w:rFonts w:asciiTheme="minorHAnsi" w:eastAsiaTheme="minorHAnsi" w:hAnsiTheme="minorHAnsi" w:cstheme="minorBidi"/>
          <w:b w:val="0"/>
          <w:bCs w:val="0"/>
          <w:i/>
          <w:color w:val="FF0000"/>
          <w:sz w:val="18"/>
          <w:szCs w:val="24"/>
          <w:lang w:val="en-SG"/>
        </w:rPr>
        <w:t>Write</w:t>
      </w:r>
      <w:r w:rsidR="0095788E" w:rsidRPr="00DB0A96">
        <w:rPr>
          <w:rFonts w:asciiTheme="minorHAnsi" w:eastAsiaTheme="minorHAnsi" w:hAnsiTheme="minorHAnsi" w:cstheme="minorBidi"/>
          <w:b w:val="0"/>
          <w:bCs w:val="0"/>
          <w:i/>
          <w:color w:val="FF0000"/>
          <w:sz w:val="18"/>
          <w:szCs w:val="24"/>
          <w:lang w:val="en-SG"/>
        </w:rPr>
        <w:t xml:space="preserve"> a short introduction to the project. You may include information such as the purpose of the project, any relevant background information, the users and usage of the system, brief description of problems faced thereby leading to the need for this system, etc</w:t>
      </w:r>
      <w:r w:rsidR="0095788E">
        <w:rPr>
          <w:rFonts w:ascii="Times New Roman" w:hAnsi="Times New Roman" w:cs="Times New Roman"/>
          <w:b w:val="0"/>
          <w:bCs w:val="0"/>
          <w:i/>
          <w:iCs/>
          <w:sz w:val="24"/>
        </w:rPr>
        <w:t>.</w:t>
      </w:r>
    </w:p>
    <w:p w14:paraId="354A145B" w14:textId="05AA8DA1" w:rsidR="0095788E" w:rsidRDefault="00C666CF" w:rsidP="008A701E">
      <w:pPr>
        <w:jc w:val="both"/>
      </w:pPr>
      <w:r>
        <w:t xml:space="preserve">The purpose of this project is to improve the efficiency and productivity </w:t>
      </w:r>
      <w:r w:rsidR="009419E4">
        <w:t xml:space="preserve">on </w:t>
      </w:r>
      <w:r w:rsidR="00664F22">
        <w:t xml:space="preserve">performing checks </w:t>
      </w:r>
      <w:r w:rsidR="005D070B">
        <w:t xml:space="preserve">of </w:t>
      </w:r>
      <w:r w:rsidR="003F370E">
        <w:t xml:space="preserve">existing </w:t>
      </w:r>
      <w:r w:rsidR="005D070B">
        <w:t>products</w:t>
      </w:r>
      <w:r w:rsidR="003F370E">
        <w:t xml:space="preserve"> </w:t>
      </w:r>
      <w:r w:rsidR="00DF0084">
        <w:t>and reference structures created in the past</w:t>
      </w:r>
      <w:r w:rsidR="00437890">
        <w:t>.</w:t>
      </w:r>
      <w:r w:rsidR="006C7EEF">
        <w:t xml:space="preserve"> </w:t>
      </w:r>
      <w:r w:rsidR="00173B45">
        <w:t xml:space="preserve">It involves retrieving information </w:t>
      </w:r>
      <w:r w:rsidR="008A701E">
        <w:t xml:space="preserve">from </w:t>
      </w:r>
      <w:r w:rsidR="001B402B">
        <w:t>a website/</w:t>
      </w:r>
      <w:r w:rsidR="00B120AC">
        <w:t xml:space="preserve">(research on what </w:t>
      </w:r>
      <w:proofErr w:type="spellStart"/>
      <w:r w:rsidR="00B120AC">
        <w:t>iDeal</w:t>
      </w:r>
      <w:proofErr w:type="spellEnd"/>
      <w:r w:rsidR="00B120AC">
        <w:t xml:space="preserve"> is</w:t>
      </w:r>
      <w:r w:rsidR="00022906">
        <w:t>)</w:t>
      </w:r>
      <w:r w:rsidR="007B128D">
        <w:t xml:space="preserve"> which contains information of products that </w:t>
      </w:r>
      <w:r w:rsidR="00866DF7">
        <w:t>are still in production</w:t>
      </w:r>
      <w:r w:rsidR="009F3695">
        <w:t xml:space="preserve">, </w:t>
      </w:r>
      <w:r w:rsidR="001A49F8">
        <w:t xml:space="preserve">pioneer structures created </w:t>
      </w:r>
      <w:r w:rsidR="004163ED">
        <w:t>which acts as a blueprint</w:t>
      </w:r>
      <w:r w:rsidR="00E32EBC">
        <w:t xml:space="preserve">/reference for </w:t>
      </w:r>
      <w:r w:rsidR="0049675C">
        <w:t>future products</w:t>
      </w:r>
      <w:r w:rsidR="00843734">
        <w:t xml:space="preserve"> that are similar.</w:t>
      </w:r>
      <w:r w:rsidR="00122F10">
        <w:t xml:space="preserve"> T</w:t>
      </w:r>
      <w:r w:rsidR="00394CBB">
        <w:t xml:space="preserve">he </w:t>
      </w:r>
      <w:r w:rsidR="0006754A">
        <w:t xml:space="preserve">report generated is used by the entire division </w:t>
      </w:r>
      <w:r w:rsidR="004C55BC">
        <w:t>with the specific products found in the database</w:t>
      </w:r>
      <w:r w:rsidR="005821A7">
        <w:t xml:space="preserve"> section retrieved</w:t>
      </w:r>
      <w:r w:rsidR="000A510D">
        <w:t xml:space="preserve"> and </w:t>
      </w:r>
      <w:r w:rsidR="005259B6">
        <w:t xml:space="preserve">is used to identify product </w:t>
      </w:r>
      <w:r w:rsidR="00F16E01">
        <w:t>technical information mismatch</w:t>
      </w:r>
      <w:r w:rsidR="00122F10">
        <w:t xml:space="preserve"> </w:t>
      </w:r>
      <w:r w:rsidR="008E5F4D">
        <w:t xml:space="preserve">of structures created </w:t>
      </w:r>
      <w:r w:rsidR="00A92E0E">
        <w:t>for the last month.</w:t>
      </w:r>
      <w:r w:rsidR="00E76BD8">
        <w:t xml:space="preserve"> The </w:t>
      </w:r>
      <w:r w:rsidR="00AA2F72">
        <w:t xml:space="preserve">aim for this report is to help identify </w:t>
      </w:r>
      <w:r w:rsidR="00AA5505">
        <w:t xml:space="preserve">technical information mismatches, </w:t>
      </w:r>
      <w:r w:rsidR="00042A06">
        <w:t xml:space="preserve">summarise number of existing structures issues to </w:t>
      </w:r>
      <w:r w:rsidR="0094756A">
        <w:t xml:space="preserve">increase operational </w:t>
      </w:r>
      <w:r w:rsidR="00D41E84">
        <w:t xml:space="preserve">efficiency and </w:t>
      </w:r>
      <w:r w:rsidR="006C087A">
        <w:t>identify issues in time to nip the problem in the bud</w:t>
      </w:r>
      <w:r w:rsidR="00550DC6">
        <w:t>/</w:t>
      </w:r>
      <w:r w:rsidR="003C3853">
        <w:t xml:space="preserve">avoid </w:t>
      </w:r>
      <w:r w:rsidR="006166E6">
        <w:t xml:space="preserve">unnecessary </w:t>
      </w:r>
      <w:r w:rsidR="000426B3">
        <w:t>operating</w:t>
      </w:r>
      <w:r w:rsidR="00067C10">
        <w:t xml:space="preserve"> costs</w:t>
      </w:r>
      <w:r w:rsidR="000A301A">
        <w:t xml:space="preserve"> due to </w:t>
      </w:r>
      <w:r w:rsidR="00A16B26">
        <w:t>operational issues</w:t>
      </w:r>
      <w:r w:rsidR="004938BA">
        <w:t>.</w:t>
      </w:r>
    </w:p>
    <w:p w14:paraId="7B080C83" w14:textId="4EA8ACEA" w:rsidR="00AE60C5" w:rsidRDefault="00AE60C5" w:rsidP="008A701E">
      <w:pPr>
        <w:jc w:val="both"/>
      </w:pPr>
      <w:r>
        <w:t>Increase efficiency of generating KPI report and create alerts if KPI fall below desired level</w:t>
      </w:r>
    </w:p>
    <w:p w14:paraId="37FE7F6D" w14:textId="0D83B4BF" w:rsidR="00157978" w:rsidRDefault="00166A45" w:rsidP="008A701E">
      <w:pPr>
        <w:jc w:val="both"/>
      </w:pPr>
      <w:r>
        <w:t xml:space="preserve">Replace Excel with Tableau for visualizing and </w:t>
      </w:r>
      <w:r w:rsidR="00BD7ACD">
        <w:t>analysing</w:t>
      </w:r>
      <w:r>
        <w:t xml:space="preserve"> data</w:t>
      </w:r>
    </w:p>
    <w:p w14:paraId="75FBC1F2" w14:textId="77777777" w:rsidR="0095788E" w:rsidRPr="00A63F74" w:rsidRDefault="0095788E" w:rsidP="0095788E">
      <w:pPr>
        <w:pStyle w:val="Header"/>
        <w:rPr>
          <w:b/>
          <w:sz w:val="24"/>
        </w:rPr>
      </w:pPr>
      <w:r w:rsidRPr="00A63F74">
        <w:rPr>
          <w:b/>
          <w:sz w:val="24"/>
        </w:rPr>
        <w:t xml:space="preserve">2. </w:t>
      </w:r>
      <w:r>
        <w:rPr>
          <w:b/>
          <w:sz w:val="24"/>
        </w:rPr>
        <w:t>Objectives of t</w:t>
      </w:r>
      <w:r w:rsidRPr="00A63F74">
        <w:rPr>
          <w:b/>
          <w:sz w:val="24"/>
        </w:rPr>
        <w:t>he Project</w:t>
      </w:r>
    </w:p>
    <w:p w14:paraId="564C476A" w14:textId="77777777" w:rsidR="0095788E" w:rsidRPr="00DB0A96" w:rsidRDefault="0095788E" w:rsidP="00DB0A96">
      <w:pPr>
        <w:pStyle w:val="BodyTextIndent3"/>
        <w:jc w:val="both"/>
        <w:rPr>
          <w:rFonts w:asciiTheme="minorHAnsi" w:eastAsiaTheme="minorHAnsi" w:hAnsiTheme="minorHAnsi" w:cstheme="minorBidi"/>
          <w:iCs w:val="0"/>
          <w:color w:val="FF0000"/>
          <w:sz w:val="18"/>
          <w:szCs w:val="24"/>
          <w:lang w:val="en-SG"/>
        </w:rPr>
      </w:pPr>
      <w:r w:rsidRPr="00DB0A96">
        <w:rPr>
          <w:rFonts w:asciiTheme="minorHAnsi" w:eastAsiaTheme="minorHAnsi" w:hAnsiTheme="minorHAnsi" w:cstheme="minorBidi"/>
          <w:iCs w:val="0"/>
          <w:color w:val="FF0000"/>
          <w:sz w:val="18"/>
          <w:szCs w:val="24"/>
          <w:lang w:val="en-SG"/>
        </w:rPr>
        <w:t>Describe the objectives that you want to achieve through this project. Objectives may be both technical and non-technical.</w:t>
      </w:r>
    </w:p>
    <w:p w14:paraId="475C99EE" w14:textId="39A17038" w:rsidR="0095788E" w:rsidRDefault="00F1329A" w:rsidP="001A4A4A">
      <w:pPr>
        <w:jc w:val="both"/>
      </w:pPr>
      <w:r>
        <w:t xml:space="preserve">The main objective for this project is to identify any issues </w:t>
      </w:r>
      <w:r w:rsidR="004D0100">
        <w:t xml:space="preserve">due to human error before the products are being </w:t>
      </w:r>
      <w:r w:rsidR="006D53DF">
        <w:t>sent for production</w:t>
      </w:r>
      <w:r w:rsidR="00FC429B">
        <w:t xml:space="preserve">, </w:t>
      </w:r>
      <w:r w:rsidR="00623C0A">
        <w:t>reduce the lead time</w:t>
      </w:r>
      <w:r w:rsidR="004807D4">
        <w:t xml:space="preserve"> and provide a summarised, condensed visualization </w:t>
      </w:r>
      <w:r w:rsidR="00DD2D2E">
        <w:t xml:space="preserve">of </w:t>
      </w:r>
      <w:r w:rsidR="00A736CB">
        <w:t xml:space="preserve">issues found </w:t>
      </w:r>
      <w:r w:rsidR="007113F1">
        <w:t>to the division</w:t>
      </w:r>
      <w:r w:rsidR="0004540D">
        <w:t xml:space="preserve">. This will then allow </w:t>
      </w:r>
      <w:r w:rsidR="00B21DDB">
        <w:t xml:space="preserve">timely actions to be taken </w:t>
      </w:r>
      <w:r w:rsidR="00A3074F">
        <w:t xml:space="preserve">to solve the issues and </w:t>
      </w:r>
      <w:r w:rsidR="004A717F">
        <w:t>better throughput</w:t>
      </w:r>
      <w:r w:rsidR="00A3074F">
        <w:t xml:space="preserve"> </w:t>
      </w:r>
      <w:r w:rsidR="00E929E7">
        <w:t>for the company</w:t>
      </w:r>
      <w:r w:rsidR="008426FD">
        <w:t>.</w:t>
      </w:r>
    </w:p>
    <w:p w14:paraId="015AD6E2" w14:textId="20B70586" w:rsidR="00B2692D" w:rsidRDefault="001D5BF3" w:rsidP="001A4A4A">
      <w:pPr>
        <w:jc w:val="both"/>
      </w:pPr>
      <w:r>
        <w:lastRenderedPageBreak/>
        <w:t xml:space="preserve">It is to also to strive for better KPIs in the company </w:t>
      </w:r>
      <w:r w:rsidR="0097501B">
        <w:t xml:space="preserve">and </w:t>
      </w:r>
      <w:r w:rsidR="00950565">
        <w:t>reduce the amount of manual work needed to perform these c</w:t>
      </w:r>
      <w:r w:rsidR="00A77BDA">
        <w:t>hecks</w:t>
      </w:r>
      <w:r w:rsidR="0052321B">
        <w:t xml:space="preserve"> and introduce automation for such tasks</w:t>
      </w:r>
    </w:p>
    <w:p w14:paraId="49476A59" w14:textId="6018093B" w:rsidR="0060035E" w:rsidRDefault="0060035E">
      <w:pPr>
        <w:rPr>
          <w:b/>
          <w:sz w:val="24"/>
        </w:rPr>
      </w:pPr>
      <w:r>
        <w:rPr>
          <w:b/>
          <w:sz w:val="24"/>
        </w:rPr>
        <w:t>Can use VLOOKUP</w:t>
      </w:r>
      <w:r w:rsidR="00DB7BA3">
        <w:rPr>
          <w:b/>
          <w:sz w:val="24"/>
        </w:rPr>
        <w:t xml:space="preserve"> to compare the values for Line Text</w:t>
      </w:r>
      <w:r w:rsidR="00003039">
        <w:rPr>
          <w:b/>
          <w:sz w:val="24"/>
        </w:rPr>
        <w:t>, SD and M</w:t>
      </w:r>
      <w:r w:rsidR="00AB1B09">
        <w:rPr>
          <w:b/>
          <w:sz w:val="24"/>
        </w:rPr>
        <w:t>A</w:t>
      </w:r>
      <w:r w:rsidR="00003039">
        <w:rPr>
          <w:b/>
          <w:sz w:val="24"/>
        </w:rPr>
        <w:t xml:space="preserve"> based on the Create Dat</w:t>
      </w:r>
      <w:r w:rsidR="00AB1B09">
        <w:rPr>
          <w:b/>
          <w:sz w:val="24"/>
        </w:rPr>
        <w:t>e</w:t>
      </w:r>
    </w:p>
    <w:p w14:paraId="468A12EE" w14:textId="74B11A35" w:rsidR="0095788E" w:rsidRPr="00A63F74" w:rsidRDefault="0095788E" w:rsidP="0095788E">
      <w:pPr>
        <w:pStyle w:val="Header"/>
        <w:rPr>
          <w:b/>
          <w:sz w:val="24"/>
        </w:rPr>
      </w:pPr>
      <w:r w:rsidRPr="00A63F74">
        <w:rPr>
          <w:b/>
          <w:sz w:val="24"/>
        </w:rPr>
        <w:t xml:space="preserve">3. </w:t>
      </w:r>
      <w:r>
        <w:rPr>
          <w:b/>
          <w:sz w:val="24"/>
        </w:rPr>
        <w:t>Scope of t</w:t>
      </w:r>
      <w:r w:rsidRPr="00A63F74">
        <w:rPr>
          <w:b/>
          <w:sz w:val="24"/>
        </w:rPr>
        <w:t>he Project</w:t>
      </w:r>
    </w:p>
    <w:p w14:paraId="3A051BA3" w14:textId="77777777" w:rsidR="0095788E" w:rsidRDefault="0095788E" w:rsidP="00DB0A96">
      <w:pPr>
        <w:pStyle w:val="BodyTextIndent3"/>
        <w:jc w:val="both"/>
        <w:rPr>
          <w:rFonts w:asciiTheme="minorHAnsi" w:eastAsiaTheme="minorHAnsi" w:hAnsiTheme="minorHAnsi" w:cstheme="minorBidi"/>
          <w:iCs w:val="0"/>
          <w:color w:val="FF0000"/>
          <w:sz w:val="18"/>
          <w:szCs w:val="24"/>
          <w:lang w:val="en-SG"/>
        </w:rPr>
      </w:pPr>
      <w:r w:rsidRPr="00DB0A96">
        <w:rPr>
          <w:rFonts w:asciiTheme="minorHAnsi" w:eastAsiaTheme="minorHAnsi" w:hAnsiTheme="minorHAnsi" w:cstheme="minorBidi"/>
          <w:iCs w:val="0"/>
          <w:color w:val="FF0000"/>
          <w:sz w:val="18"/>
          <w:szCs w:val="24"/>
          <w:lang w:val="en-SG"/>
        </w:rPr>
        <w:t>Describe the work to be done on this project. This description does not need to be detailed; it can simply be a few sentences that give a general explanation.</w:t>
      </w:r>
    </w:p>
    <w:p w14:paraId="71021A9F" w14:textId="7F0D735C" w:rsidR="007C055E" w:rsidRDefault="00717683" w:rsidP="00DB0A96">
      <w:pPr>
        <w:pStyle w:val="BodyTextIndent3"/>
        <w:jc w:val="both"/>
        <w:rPr>
          <w:i w:val="0"/>
          <w:iCs w:val="0"/>
        </w:rPr>
      </w:pPr>
      <w:r>
        <w:rPr>
          <w:i w:val="0"/>
          <w:iCs w:val="0"/>
        </w:rPr>
        <w:t xml:space="preserve">To ensure that the project can be done, I will be doing some research on Excel VBA </w:t>
      </w:r>
      <w:r w:rsidR="00414B7E">
        <w:rPr>
          <w:i w:val="0"/>
          <w:iCs w:val="0"/>
        </w:rPr>
        <w:t xml:space="preserve">and </w:t>
      </w:r>
      <w:r w:rsidR="00101F42">
        <w:rPr>
          <w:i w:val="0"/>
          <w:iCs w:val="0"/>
        </w:rPr>
        <w:t xml:space="preserve">functions such as VLOOKUP to be able to perform my duties and work efficiently and </w:t>
      </w:r>
      <w:r w:rsidR="002650AB">
        <w:rPr>
          <w:i w:val="0"/>
          <w:iCs w:val="0"/>
        </w:rPr>
        <w:t>fulfil the requirements of the project</w:t>
      </w:r>
      <w:r w:rsidR="008D30AD">
        <w:rPr>
          <w:i w:val="0"/>
          <w:iCs w:val="0"/>
        </w:rPr>
        <w:t xml:space="preserve">. It will also require me to think critically and brainstorm for ideas, think out of the box to </w:t>
      </w:r>
      <w:r w:rsidR="002A0738">
        <w:rPr>
          <w:i w:val="0"/>
          <w:iCs w:val="0"/>
        </w:rPr>
        <w:t xml:space="preserve">solve the problem </w:t>
      </w:r>
      <w:r w:rsidR="00815392">
        <w:rPr>
          <w:i w:val="0"/>
          <w:iCs w:val="0"/>
        </w:rPr>
        <w:t xml:space="preserve">other than the </w:t>
      </w:r>
      <w:r w:rsidR="00215DC0">
        <w:rPr>
          <w:i w:val="0"/>
          <w:iCs w:val="0"/>
        </w:rPr>
        <w:t xml:space="preserve">methods mentioned. </w:t>
      </w:r>
      <w:r w:rsidR="00517C56">
        <w:rPr>
          <w:i w:val="0"/>
          <w:iCs w:val="0"/>
        </w:rPr>
        <w:t xml:space="preserve">I will also be doing more research and reading up of </w:t>
      </w:r>
      <w:r w:rsidR="001B0111">
        <w:rPr>
          <w:i w:val="0"/>
          <w:iCs w:val="0"/>
        </w:rPr>
        <w:t xml:space="preserve">Tableau functionalities, automation and how to </w:t>
      </w:r>
      <w:r w:rsidR="00ED0D59">
        <w:rPr>
          <w:i w:val="0"/>
          <w:iCs w:val="0"/>
        </w:rPr>
        <w:t>maximize the project scope</w:t>
      </w:r>
      <w:r w:rsidR="00606580">
        <w:rPr>
          <w:i w:val="0"/>
          <w:iCs w:val="0"/>
        </w:rPr>
        <w:t xml:space="preserve"> and learn more during the </w:t>
      </w:r>
      <w:r w:rsidR="00F0371C">
        <w:rPr>
          <w:i w:val="0"/>
          <w:iCs w:val="0"/>
        </w:rPr>
        <w:t>internship</w:t>
      </w:r>
      <w:r w:rsidR="00606580">
        <w:rPr>
          <w:i w:val="0"/>
          <w:iCs w:val="0"/>
        </w:rPr>
        <w:t xml:space="preserve"> period</w:t>
      </w:r>
      <w:r w:rsidR="008F3560">
        <w:rPr>
          <w:i w:val="0"/>
          <w:iCs w:val="0"/>
        </w:rPr>
        <w:t>.</w:t>
      </w:r>
      <w:r w:rsidR="001B0111">
        <w:rPr>
          <w:i w:val="0"/>
          <w:iCs w:val="0"/>
        </w:rPr>
        <w:t xml:space="preserve"> </w:t>
      </w:r>
    </w:p>
    <w:p w14:paraId="420F939F" w14:textId="3A73ECF6" w:rsidR="0060002C" w:rsidRDefault="0060002C" w:rsidP="00DB0A96">
      <w:pPr>
        <w:pStyle w:val="BodyTextIndent3"/>
        <w:jc w:val="both"/>
        <w:rPr>
          <w:b/>
          <w:bCs/>
          <w:i w:val="0"/>
          <w:iCs w:val="0"/>
          <w:u w:val="single"/>
        </w:rPr>
      </w:pPr>
      <w:r w:rsidRPr="0060002C">
        <w:rPr>
          <w:b/>
          <w:bCs/>
          <w:i w:val="0"/>
          <w:iCs w:val="0"/>
          <w:u w:val="single"/>
        </w:rPr>
        <w:t>Update</w:t>
      </w:r>
    </w:p>
    <w:p w14:paraId="0C5671B6" w14:textId="43FF8CA0" w:rsidR="00157ACF" w:rsidRPr="00157ACF" w:rsidRDefault="000952BD" w:rsidP="00DB0A96">
      <w:pPr>
        <w:pStyle w:val="BodyTextIndent3"/>
        <w:jc w:val="both"/>
        <w:rPr>
          <w:i w:val="0"/>
          <w:iCs w:val="0"/>
        </w:rPr>
      </w:pPr>
      <w:r>
        <w:rPr>
          <w:i w:val="0"/>
          <w:iCs w:val="0"/>
        </w:rPr>
        <w:t xml:space="preserve">Automation can also be done through </w:t>
      </w:r>
      <w:proofErr w:type="spellStart"/>
      <w:r>
        <w:rPr>
          <w:i w:val="0"/>
          <w:iCs w:val="0"/>
        </w:rPr>
        <w:t>UIPath</w:t>
      </w:r>
      <w:proofErr w:type="spellEnd"/>
      <w:r>
        <w:rPr>
          <w:i w:val="0"/>
          <w:iCs w:val="0"/>
        </w:rPr>
        <w:t xml:space="preserve"> after identifying the tasks needed and restructuring the approach to how the</w:t>
      </w:r>
      <w:r w:rsidR="00225944">
        <w:rPr>
          <w:i w:val="0"/>
          <w:iCs w:val="0"/>
        </w:rPr>
        <w:t xml:space="preserve"> problem can be solved other than using macros due to the requirements of processing power needed for macros</w:t>
      </w:r>
      <w:r w:rsidR="00D55DDC">
        <w:rPr>
          <w:i w:val="0"/>
          <w:iCs w:val="0"/>
        </w:rPr>
        <w:t xml:space="preserve"> on a </w:t>
      </w:r>
      <w:r w:rsidR="00043DB2">
        <w:rPr>
          <w:i w:val="0"/>
          <w:iCs w:val="0"/>
        </w:rPr>
        <w:t>massive amount of data.</w:t>
      </w:r>
    </w:p>
    <w:p w14:paraId="78C440DE" w14:textId="77777777" w:rsidR="00D77B28" w:rsidRDefault="00D77B28" w:rsidP="0095788E">
      <w:pPr>
        <w:pStyle w:val="BodyTextIndent3"/>
      </w:pPr>
    </w:p>
    <w:p w14:paraId="1BF96F46" w14:textId="77777777" w:rsidR="00D77B28" w:rsidRDefault="00D77B28" w:rsidP="00D77B28">
      <w:pPr>
        <w:pStyle w:val="Header"/>
        <w:rPr>
          <w:b/>
          <w:sz w:val="24"/>
        </w:rPr>
      </w:pPr>
      <w:r>
        <w:rPr>
          <w:b/>
          <w:sz w:val="24"/>
        </w:rPr>
        <w:t>4</w:t>
      </w:r>
      <w:r w:rsidRPr="00A63F74">
        <w:rPr>
          <w:b/>
          <w:sz w:val="24"/>
        </w:rPr>
        <w:t xml:space="preserve">. </w:t>
      </w:r>
      <w:r>
        <w:rPr>
          <w:b/>
          <w:sz w:val="24"/>
        </w:rPr>
        <w:t>Project Plan</w:t>
      </w:r>
    </w:p>
    <w:p w14:paraId="4B2E9630" w14:textId="77777777" w:rsidR="0095788E" w:rsidRDefault="00245B10" w:rsidP="00245B10">
      <w:pPr>
        <w:pStyle w:val="BodyTextIndent3"/>
        <w:jc w:val="both"/>
        <w:rPr>
          <w:rFonts w:asciiTheme="minorHAnsi" w:eastAsiaTheme="minorHAnsi" w:hAnsiTheme="minorHAnsi" w:cstheme="minorBidi"/>
          <w:iCs w:val="0"/>
          <w:color w:val="FF0000"/>
          <w:sz w:val="18"/>
          <w:szCs w:val="24"/>
          <w:lang w:val="en-SG"/>
        </w:rPr>
      </w:pPr>
      <w:r>
        <w:rPr>
          <w:rFonts w:asciiTheme="minorHAnsi" w:eastAsiaTheme="minorHAnsi" w:hAnsiTheme="minorHAnsi" w:cstheme="minorBidi"/>
          <w:iCs w:val="0"/>
          <w:color w:val="FF0000"/>
          <w:sz w:val="18"/>
          <w:szCs w:val="24"/>
          <w:lang w:val="en-SG"/>
        </w:rPr>
        <w:t xml:space="preserve">Fill in the detailed schedule of your project in the table below. </w:t>
      </w:r>
      <w:r w:rsidR="00836056">
        <w:rPr>
          <w:rFonts w:asciiTheme="minorHAnsi" w:eastAsiaTheme="minorHAnsi" w:hAnsiTheme="minorHAnsi" w:cstheme="minorBidi"/>
          <w:iCs w:val="0"/>
          <w:color w:val="FF0000"/>
          <w:sz w:val="18"/>
          <w:szCs w:val="24"/>
          <w:lang w:val="en-SG"/>
        </w:rPr>
        <w:t xml:space="preserve">Add or delete the rows accordingly. </w:t>
      </w:r>
    </w:p>
    <w:p w14:paraId="55448D66" w14:textId="77777777" w:rsidR="00245B10" w:rsidRDefault="00245B10" w:rsidP="00245B10">
      <w:pPr>
        <w:pStyle w:val="BodyTextIndent3"/>
        <w:jc w:val="both"/>
        <w:rPr>
          <w:rFonts w:asciiTheme="majorHAnsi" w:eastAsiaTheme="majorEastAsia" w:hAnsiTheme="majorHAnsi" w:cstheme="majorBidi"/>
          <w:bCs/>
          <w:color w:val="365F91" w:themeColor="accent1" w:themeShade="BF"/>
          <w:sz w:val="28"/>
          <w:szCs w:val="28"/>
        </w:rPr>
      </w:pPr>
    </w:p>
    <w:tbl>
      <w:tblPr>
        <w:tblW w:w="9360" w:type="dxa"/>
        <w:tblBorders>
          <w:top w:val="nil"/>
          <w:left w:val="nil"/>
          <w:bottom w:val="nil"/>
          <w:right w:val="nil"/>
          <w:insideH w:val="nil"/>
          <w:insideV w:val="nil"/>
        </w:tblBorders>
        <w:tblLayout w:type="fixed"/>
        <w:tblLook w:val="0600" w:firstRow="0" w:lastRow="0" w:firstColumn="0" w:lastColumn="0" w:noHBand="1" w:noVBand="1"/>
      </w:tblPr>
      <w:tblGrid>
        <w:gridCol w:w="1153"/>
        <w:gridCol w:w="4751"/>
        <w:gridCol w:w="1152"/>
        <w:gridCol w:w="1152"/>
        <w:gridCol w:w="1152"/>
      </w:tblGrid>
      <w:tr w:rsidR="00245B10" w14:paraId="066668AE" w14:textId="77777777" w:rsidTr="007A38CB">
        <w:trPr>
          <w:trHeight w:val="300"/>
        </w:trPr>
        <w:tc>
          <w:tcPr>
            <w:tcW w:w="1152" w:type="dxa"/>
            <w:tcBorders>
              <w:top w:val="single" w:sz="6" w:space="0" w:color="000000"/>
              <w:left w:val="single" w:sz="6" w:space="0" w:color="000000"/>
              <w:bottom w:val="single" w:sz="6" w:space="0" w:color="000000"/>
              <w:right w:val="single" w:sz="6" w:space="0" w:color="000000"/>
            </w:tcBorders>
            <w:shd w:val="clear" w:color="auto" w:fill="4A86E8"/>
            <w:tcMar>
              <w:top w:w="40" w:type="dxa"/>
              <w:left w:w="40" w:type="dxa"/>
              <w:bottom w:w="40" w:type="dxa"/>
              <w:right w:w="40" w:type="dxa"/>
            </w:tcMar>
            <w:vAlign w:val="bottom"/>
          </w:tcPr>
          <w:p w14:paraId="41F1535A" w14:textId="77777777" w:rsidR="00245B10" w:rsidRDefault="00245B10" w:rsidP="007A38CB">
            <w:pPr>
              <w:widowControl w:val="0"/>
              <w:jc w:val="center"/>
              <w:rPr>
                <w:sz w:val="20"/>
                <w:szCs w:val="20"/>
              </w:rPr>
            </w:pPr>
            <w:r>
              <w:rPr>
                <w:sz w:val="20"/>
                <w:szCs w:val="20"/>
              </w:rPr>
              <w:t>Task no</w:t>
            </w:r>
          </w:p>
        </w:tc>
        <w:tc>
          <w:tcPr>
            <w:tcW w:w="4749" w:type="dxa"/>
            <w:tcBorders>
              <w:top w:val="single" w:sz="6" w:space="0" w:color="000000"/>
              <w:left w:val="single" w:sz="6" w:space="0" w:color="CCCCCC"/>
              <w:bottom w:val="single" w:sz="6" w:space="0" w:color="000000"/>
              <w:right w:val="single" w:sz="6" w:space="0" w:color="000000"/>
            </w:tcBorders>
            <w:shd w:val="clear" w:color="auto" w:fill="4A86E8"/>
            <w:tcMar>
              <w:top w:w="40" w:type="dxa"/>
              <w:left w:w="40" w:type="dxa"/>
              <w:bottom w:w="40" w:type="dxa"/>
              <w:right w:w="40" w:type="dxa"/>
            </w:tcMar>
            <w:vAlign w:val="bottom"/>
          </w:tcPr>
          <w:p w14:paraId="6217809B" w14:textId="77777777" w:rsidR="00245B10" w:rsidRDefault="00245B10" w:rsidP="007A38CB">
            <w:pPr>
              <w:widowControl w:val="0"/>
              <w:jc w:val="center"/>
              <w:rPr>
                <w:sz w:val="20"/>
                <w:szCs w:val="20"/>
              </w:rPr>
            </w:pPr>
            <w:r>
              <w:rPr>
                <w:sz w:val="20"/>
                <w:szCs w:val="20"/>
              </w:rPr>
              <w:t>Description</w:t>
            </w:r>
          </w:p>
        </w:tc>
        <w:tc>
          <w:tcPr>
            <w:tcW w:w="1152" w:type="dxa"/>
            <w:tcBorders>
              <w:top w:val="single" w:sz="6" w:space="0" w:color="000000"/>
              <w:left w:val="single" w:sz="6" w:space="0" w:color="CCCCCC"/>
              <w:bottom w:val="single" w:sz="6" w:space="0" w:color="000000"/>
              <w:right w:val="single" w:sz="6" w:space="0" w:color="000000"/>
            </w:tcBorders>
            <w:shd w:val="clear" w:color="auto" w:fill="4A86E8"/>
            <w:tcMar>
              <w:top w:w="40" w:type="dxa"/>
              <w:left w:w="40" w:type="dxa"/>
              <w:bottom w:w="40" w:type="dxa"/>
              <w:right w:w="40" w:type="dxa"/>
            </w:tcMar>
            <w:vAlign w:val="bottom"/>
          </w:tcPr>
          <w:p w14:paraId="3AAD9D24" w14:textId="77777777" w:rsidR="00245B10" w:rsidRDefault="00245B10" w:rsidP="007A38CB">
            <w:pPr>
              <w:widowControl w:val="0"/>
              <w:jc w:val="center"/>
              <w:rPr>
                <w:sz w:val="20"/>
                <w:szCs w:val="20"/>
              </w:rPr>
            </w:pPr>
            <w:r>
              <w:rPr>
                <w:sz w:val="20"/>
                <w:szCs w:val="20"/>
              </w:rPr>
              <w:t>Start Date</w:t>
            </w:r>
          </w:p>
        </w:tc>
        <w:tc>
          <w:tcPr>
            <w:tcW w:w="1152" w:type="dxa"/>
            <w:tcBorders>
              <w:top w:val="single" w:sz="6" w:space="0" w:color="000000"/>
              <w:left w:val="single" w:sz="6" w:space="0" w:color="CCCCCC"/>
              <w:bottom w:val="single" w:sz="6" w:space="0" w:color="000000"/>
              <w:right w:val="single" w:sz="6" w:space="0" w:color="000000"/>
            </w:tcBorders>
            <w:shd w:val="clear" w:color="auto" w:fill="4A86E8"/>
            <w:tcMar>
              <w:top w:w="40" w:type="dxa"/>
              <w:left w:w="40" w:type="dxa"/>
              <w:bottom w:w="40" w:type="dxa"/>
              <w:right w:w="40" w:type="dxa"/>
            </w:tcMar>
            <w:vAlign w:val="bottom"/>
          </w:tcPr>
          <w:p w14:paraId="317237F5" w14:textId="77777777" w:rsidR="00245B10" w:rsidRDefault="00245B10" w:rsidP="007A38CB">
            <w:pPr>
              <w:widowControl w:val="0"/>
              <w:jc w:val="center"/>
              <w:rPr>
                <w:sz w:val="20"/>
                <w:szCs w:val="20"/>
              </w:rPr>
            </w:pPr>
            <w:r>
              <w:rPr>
                <w:sz w:val="20"/>
                <w:szCs w:val="20"/>
              </w:rPr>
              <w:t>End Date</w:t>
            </w:r>
          </w:p>
        </w:tc>
        <w:tc>
          <w:tcPr>
            <w:tcW w:w="1152" w:type="dxa"/>
            <w:tcBorders>
              <w:top w:val="single" w:sz="6" w:space="0" w:color="000000"/>
              <w:left w:val="single" w:sz="6" w:space="0" w:color="CCCCCC"/>
              <w:bottom w:val="single" w:sz="6" w:space="0" w:color="000000"/>
              <w:right w:val="single" w:sz="6" w:space="0" w:color="000000"/>
            </w:tcBorders>
            <w:shd w:val="clear" w:color="auto" w:fill="4A86E8"/>
            <w:tcMar>
              <w:top w:w="40" w:type="dxa"/>
              <w:left w:w="40" w:type="dxa"/>
              <w:bottom w:w="40" w:type="dxa"/>
              <w:right w:w="40" w:type="dxa"/>
            </w:tcMar>
            <w:vAlign w:val="bottom"/>
          </w:tcPr>
          <w:p w14:paraId="05D98F98" w14:textId="77777777" w:rsidR="00245B10" w:rsidRDefault="00245B10" w:rsidP="007A38CB">
            <w:pPr>
              <w:widowControl w:val="0"/>
              <w:jc w:val="center"/>
              <w:rPr>
                <w:sz w:val="20"/>
                <w:szCs w:val="20"/>
              </w:rPr>
            </w:pPr>
            <w:r>
              <w:rPr>
                <w:sz w:val="20"/>
                <w:szCs w:val="20"/>
              </w:rPr>
              <w:t>Duration</w:t>
            </w:r>
          </w:p>
        </w:tc>
      </w:tr>
      <w:tr w:rsidR="00245B10" w14:paraId="12467E2C" w14:textId="77777777" w:rsidTr="007A38CB">
        <w:trPr>
          <w:trHeight w:val="300"/>
        </w:trPr>
        <w:tc>
          <w:tcPr>
            <w:tcW w:w="11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21CA8001" w14:textId="5C633561" w:rsidR="00245B10" w:rsidRDefault="00154D76" w:rsidP="007A38CB">
            <w:pPr>
              <w:widowControl w:val="0"/>
              <w:jc w:val="center"/>
              <w:rPr>
                <w:sz w:val="20"/>
                <w:szCs w:val="20"/>
              </w:rPr>
            </w:pPr>
            <w:r>
              <w:rPr>
                <w:sz w:val="20"/>
                <w:szCs w:val="20"/>
              </w:rPr>
              <w:t>1</w:t>
            </w:r>
          </w:p>
        </w:tc>
        <w:tc>
          <w:tcPr>
            <w:tcW w:w="474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709D60F4" w14:textId="1029F47D" w:rsidR="00245B10" w:rsidRDefault="00437410" w:rsidP="007A38CB">
            <w:pPr>
              <w:widowControl w:val="0"/>
              <w:jc w:val="center"/>
              <w:rPr>
                <w:sz w:val="20"/>
                <w:szCs w:val="20"/>
              </w:rPr>
            </w:pPr>
            <w:r>
              <w:rPr>
                <w:sz w:val="20"/>
                <w:szCs w:val="20"/>
              </w:rPr>
              <w:t>Conduct research on the first approach (using formulas and macros in Excel</w:t>
            </w:r>
            <w:r w:rsidR="00CF6047">
              <w:rPr>
                <w:sz w:val="20"/>
                <w:szCs w:val="20"/>
              </w:rPr>
              <w:t xml:space="preserve">) to automate the task of </w:t>
            </w:r>
            <w:r w:rsidR="00004D19">
              <w:rPr>
                <w:sz w:val="20"/>
                <w:szCs w:val="20"/>
              </w:rPr>
              <w:t>identifying errors</w:t>
            </w:r>
            <w:r w:rsidR="00382FE3">
              <w:rPr>
                <w:sz w:val="20"/>
                <w:szCs w:val="20"/>
              </w:rPr>
              <w:t xml:space="preserve"> of structures.</w:t>
            </w:r>
            <w:r w:rsidR="00CF6047">
              <w:rPr>
                <w:sz w:val="20"/>
                <w:szCs w:val="20"/>
              </w:rPr>
              <w:t xml:space="preserve"> </w:t>
            </w:r>
          </w:p>
        </w:tc>
        <w:tc>
          <w:tcPr>
            <w:tcW w:w="11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609D727D" w14:textId="1BF77390" w:rsidR="00245B10" w:rsidRDefault="00A44D5E" w:rsidP="007A38CB">
            <w:pPr>
              <w:widowControl w:val="0"/>
              <w:jc w:val="center"/>
              <w:rPr>
                <w:sz w:val="20"/>
                <w:szCs w:val="20"/>
              </w:rPr>
            </w:pPr>
            <w:r>
              <w:rPr>
                <w:sz w:val="20"/>
                <w:szCs w:val="20"/>
              </w:rPr>
              <w:t>23/9/2020</w:t>
            </w:r>
          </w:p>
        </w:tc>
        <w:tc>
          <w:tcPr>
            <w:tcW w:w="11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133E1D60" w14:textId="53287836" w:rsidR="00245B10" w:rsidRDefault="00AF4B68" w:rsidP="007A38CB">
            <w:pPr>
              <w:widowControl w:val="0"/>
              <w:jc w:val="center"/>
              <w:rPr>
                <w:sz w:val="20"/>
                <w:szCs w:val="20"/>
              </w:rPr>
            </w:pPr>
            <w:r>
              <w:rPr>
                <w:sz w:val="20"/>
                <w:szCs w:val="20"/>
              </w:rPr>
              <w:t>28/9/2020</w:t>
            </w:r>
          </w:p>
        </w:tc>
        <w:tc>
          <w:tcPr>
            <w:tcW w:w="11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50F997EF" w14:textId="0DED6FF6" w:rsidR="00245B10" w:rsidRDefault="00281450" w:rsidP="007A38CB">
            <w:pPr>
              <w:widowControl w:val="0"/>
              <w:jc w:val="center"/>
              <w:rPr>
                <w:sz w:val="20"/>
                <w:szCs w:val="20"/>
              </w:rPr>
            </w:pPr>
            <w:r>
              <w:rPr>
                <w:sz w:val="20"/>
                <w:szCs w:val="20"/>
              </w:rPr>
              <w:t>6 days</w:t>
            </w:r>
          </w:p>
        </w:tc>
      </w:tr>
      <w:tr w:rsidR="00245B10" w14:paraId="16872667" w14:textId="77777777" w:rsidTr="007A38CB">
        <w:trPr>
          <w:trHeight w:val="520"/>
        </w:trPr>
        <w:tc>
          <w:tcPr>
            <w:tcW w:w="11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563295D" w14:textId="184C4724" w:rsidR="00245B10" w:rsidRDefault="00A878D0" w:rsidP="007A38CB">
            <w:pPr>
              <w:widowControl w:val="0"/>
              <w:jc w:val="center"/>
              <w:rPr>
                <w:sz w:val="20"/>
                <w:szCs w:val="20"/>
              </w:rPr>
            </w:pPr>
            <w:r>
              <w:rPr>
                <w:sz w:val="20"/>
                <w:szCs w:val="20"/>
              </w:rPr>
              <w:t>2</w:t>
            </w:r>
          </w:p>
        </w:tc>
        <w:tc>
          <w:tcPr>
            <w:tcW w:w="474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836A449" w14:textId="77777777" w:rsidR="00245B10" w:rsidRDefault="00245B10" w:rsidP="007A38CB">
            <w:pPr>
              <w:widowControl w:val="0"/>
              <w:jc w:val="center"/>
              <w:rPr>
                <w:sz w:val="20"/>
                <w:szCs w:val="20"/>
              </w:rPr>
            </w:pPr>
          </w:p>
        </w:tc>
        <w:tc>
          <w:tcPr>
            <w:tcW w:w="11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234953A5" w14:textId="77777777" w:rsidR="00245B10" w:rsidRDefault="00245B10" w:rsidP="007A38CB">
            <w:pPr>
              <w:widowControl w:val="0"/>
              <w:jc w:val="center"/>
              <w:rPr>
                <w:sz w:val="20"/>
                <w:szCs w:val="20"/>
              </w:rPr>
            </w:pPr>
          </w:p>
        </w:tc>
        <w:tc>
          <w:tcPr>
            <w:tcW w:w="11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4F1AB396" w14:textId="77777777" w:rsidR="00245B10" w:rsidRDefault="00245B10" w:rsidP="007A38CB">
            <w:pPr>
              <w:widowControl w:val="0"/>
              <w:jc w:val="center"/>
              <w:rPr>
                <w:sz w:val="20"/>
                <w:szCs w:val="20"/>
              </w:rPr>
            </w:pPr>
          </w:p>
        </w:tc>
        <w:tc>
          <w:tcPr>
            <w:tcW w:w="11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4E6868BE" w14:textId="77777777" w:rsidR="00245B10" w:rsidRDefault="00245B10" w:rsidP="007A38CB">
            <w:pPr>
              <w:widowControl w:val="0"/>
              <w:jc w:val="center"/>
              <w:rPr>
                <w:sz w:val="20"/>
                <w:szCs w:val="20"/>
              </w:rPr>
            </w:pPr>
          </w:p>
        </w:tc>
      </w:tr>
      <w:tr w:rsidR="00245B10" w14:paraId="1CB1A366" w14:textId="77777777" w:rsidTr="007A38CB">
        <w:trPr>
          <w:trHeight w:val="520"/>
        </w:trPr>
        <w:tc>
          <w:tcPr>
            <w:tcW w:w="11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59D90E0A" w14:textId="77777777" w:rsidR="00245B10" w:rsidRDefault="00245B10" w:rsidP="007A38CB">
            <w:pPr>
              <w:widowControl w:val="0"/>
              <w:jc w:val="center"/>
              <w:rPr>
                <w:sz w:val="20"/>
                <w:szCs w:val="20"/>
              </w:rPr>
            </w:pPr>
          </w:p>
        </w:tc>
        <w:tc>
          <w:tcPr>
            <w:tcW w:w="474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76FC808D" w14:textId="77777777" w:rsidR="00245B10" w:rsidRDefault="00245B10" w:rsidP="007A38CB">
            <w:pPr>
              <w:widowControl w:val="0"/>
              <w:jc w:val="center"/>
              <w:rPr>
                <w:sz w:val="20"/>
                <w:szCs w:val="20"/>
              </w:rPr>
            </w:pPr>
          </w:p>
        </w:tc>
        <w:tc>
          <w:tcPr>
            <w:tcW w:w="11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4FDCA924" w14:textId="77777777" w:rsidR="00245B10" w:rsidRDefault="00245B10" w:rsidP="007A38CB">
            <w:pPr>
              <w:widowControl w:val="0"/>
              <w:jc w:val="center"/>
              <w:rPr>
                <w:sz w:val="20"/>
                <w:szCs w:val="20"/>
              </w:rPr>
            </w:pPr>
          </w:p>
        </w:tc>
        <w:tc>
          <w:tcPr>
            <w:tcW w:w="11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5F51B719" w14:textId="77777777" w:rsidR="00245B10" w:rsidRDefault="00245B10" w:rsidP="007A38CB">
            <w:pPr>
              <w:widowControl w:val="0"/>
              <w:jc w:val="center"/>
              <w:rPr>
                <w:sz w:val="20"/>
                <w:szCs w:val="20"/>
              </w:rPr>
            </w:pPr>
          </w:p>
        </w:tc>
        <w:tc>
          <w:tcPr>
            <w:tcW w:w="11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5CEA1EEF" w14:textId="77777777" w:rsidR="00245B10" w:rsidRDefault="00245B10" w:rsidP="007A38CB">
            <w:pPr>
              <w:widowControl w:val="0"/>
              <w:jc w:val="center"/>
              <w:rPr>
                <w:sz w:val="20"/>
                <w:szCs w:val="20"/>
              </w:rPr>
            </w:pPr>
          </w:p>
        </w:tc>
      </w:tr>
      <w:tr w:rsidR="00245B10" w14:paraId="1149EF77" w14:textId="77777777" w:rsidTr="007A38CB">
        <w:trPr>
          <w:trHeight w:val="300"/>
        </w:trPr>
        <w:tc>
          <w:tcPr>
            <w:tcW w:w="11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65D63B19" w14:textId="77777777" w:rsidR="00245B10" w:rsidRDefault="00245B10" w:rsidP="007A38CB">
            <w:pPr>
              <w:widowControl w:val="0"/>
              <w:jc w:val="center"/>
              <w:rPr>
                <w:sz w:val="20"/>
                <w:szCs w:val="20"/>
              </w:rPr>
            </w:pPr>
          </w:p>
        </w:tc>
        <w:tc>
          <w:tcPr>
            <w:tcW w:w="474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66A60D04" w14:textId="77777777" w:rsidR="00245B10" w:rsidRDefault="00245B10" w:rsidP="007A38CB">
            <w:pPr>
              <w:widowControl w:val="0"/>
              <w:jc w:val="center"/>
              <w:rPr>
                <w:sz w:val="20"/>
                <w:szCs w:val="20"/>
              </w:rPr>
            </w:pPr>
          </w:p>
        </w:tc>
        <w:tc>
          <w:tcPr>
            <w:tcW w:w="11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0B4E319E" w14:textId="77777777" w:rsidR="00245B10" w:rsidRDefault="00245B10" w:rsidP="007A38CB">
            <w:pPr>
              <w:widowControl w:val="0"/>
              <w:jc w:val="center"/>
              <w:rPr>
                <w:sz w:val="20"/>
                <w:szCs w:val="20"/>
              </w:rPr>
            </w:pPr>
          </w:p>
        </w:tc>
        <w:tc>
          <w:tcPr>
            <w:tcW w:w="11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51D221BC" w14:textId="77777777" w:rsidR="00245B10" w:rsidRDefault="00245B10" w:rsidP="007A38CB">
            <w:pPr>
              <w:widowControl w:val="0"/>
              <w:jc w:val="center"/>
              <w:rPr>
                <w:sz w:val="20"/>
                <w:szCs w:val="20"/>
              </w:rPr>
            </w:pPr>
          </w:p>
        </w:tc>
        <w:tc>
          <w:tcPr>
            <w:tcW w:w="11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05651100" w14:textId="77777777" w:rsidR="00245B10" w:rsidRDefault="00245B10" w:rsidP="007A38CB">
            <w:pPr>
              <w:widowControl w:val="0"/>
              <w:jc w:val="center"/>
              <w:rPr>
                <w:sz w:val="20"/>
                <w:szCs w:val="20"/>
              </w:rPr>
            </w:pPr>
          </w:p>
        </w:tc>
      </w:tr>
      <w:tr w:rsidR="00245B10" w14:paraId="6205330D" w14:textId="77777777" w:rsidTr="007A38CB">
        <w:trPr>
          <w:trHeight w:val="300"/>
        </w:trPr>
        <w:tc>
          <w:tcPr>
            <w:tcW w:w="1152"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5C746020" w14:textId="77777777" w:rsidR="00245B10" w:rsidRDefault="00245B10" w:rsidP="007A38CB">
            <w:pPr>
              <w:widowControl w:val="0"/>
              <w:jc w:val="center"/>
              <w:rPr>
                <w:sz w:val="20"/>
                <w:szCs w:val="20"/>
              </w:rPr>
            </w:pPr>
          </w:p>
        </w:tc>
        <w:tc>
          <w:tcPr>
            <w:tcW w:w="474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779898CB" w14:textId="77777777" w:rsidR="00245B10" w:rsidRDefault="00245B10" w:rsidP="007A38CB">
            <w:pPr>
              <w:widowControl w:val="0"/>
              <w:jc w:val="center"/>
              <w:rPr>
                <w:sz w:val="20"/>
                <w:szCs w:val="20"/>
              </w:rPr>
            </w:pPr>
          </w:p>
        </w:tc>
        <w:tc>
          <w:tcPr>
            <w:tcW w:w="11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42A968A" w14:textId="77777777" w:rsidR="00245B10" w:rsidRDefault="00245B10" w:rsidP="007A38CB">
            <w:pPr>
              <w:widowControl w:val="0"/>
              <w:jc w:val="center"/>
              <w:rPr>
                <w:sz w:val="20"/>
                <w:szCs w:val="20"/>
              </w:rPr>
            </w:pPr>
          </w:p>
        </w:tc>
        <w:tc>
          <w:tcPr>
            <w:tcW w:w="11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60DDEA19" w14:textId="77777777" w:rsidR="00245B10" w:rsidRDefault="00245B10" w:rsidP="007A38CB">
            <w:pPr>
              <w:widowControl w:val="0"/>
              <w:jc w:val="center"/>
              <w:rPr>
                <w:sz w:val="20"/>
                <w:szCs w:val="20"/>
              </w:rPr>
            </w:pPr>
          </w:p>
        </w:tc>
        <w:tc>
          <w:tcPr>
            <w:tcW w:w="1152"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C6AA33D" w14:textId="77777777" w:rsidR="00245B10" w:rsidRDefault="00245B10" w:rsidP="007A38CB">
            <w:pPr>
              <w:widowControl w:val="0"/>
              <w:jc w:val="center"/>
              <w:rPr>
                <w:sz w:val="20"/>
                <w:szCs w:val="20"/>
              </w:rPr>
            </w:pPr>
          </w:p>
        </w:tc>
      </w:tr>
    </w:tbl>
    <w:p w14:paraId="7C845608" w14:textId="77777777" w:rsidR="00245B10" w:rsidRPr="003C793F" w:rsidRDefault="00245B10" w:rsidP="0095788E">
      <w:pPr>
        <w:rPr>
          <w:rFonts w:asciiTheme="majorHAnsi" w:eastAsiaTheme="majorEastAsia" w:hAnsiTheme="majorHAnsi" w:cstheme="majorBidi"/>
          <w:bCs/>
          <w:color w:val="365F91" w:themeColor="accent1" w:themeShade="BF"/>
          <w:sz w:val="28"/>
          <w:szCs w:val="28"/>
          <w:lang w:val="en-US"/>
        </w:rPr>
      </w:pPr>
    </w:p>
    <w:sectPr w:rsidR="00245B10" w:rsidRPr="003C793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9BE7F1" w14:textId="77777777" w:rsidR="00752539" w:rsidRDefault="00752539" w:rsidP="0095788E">
      <w:pPr>
        <w:spacing w:after="0" w:line="240" w:lineRule="auto"/>
      </w:pPr>
      <w:r>
        <w:separator/>
      </w:r>
    </w:p>
  </w:endnote>
  <w:endnote w:type="continuationSeparator" w:id="0">
    <w:p w14:paraId="7E4A189F" w14:textId="77777777" w:rsidR="00752539" w:rsidRDefault="00752539" w:rsidP="009578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0A3614" w14:textId="77777777" w:rsidR="00752539" w:rsidRDefault="00752539" w:rsidP="0095788E">
      <w:pPr>
        <w:spacing w:after="0" w:line="240" w:lineRule="auto"/>
      </w:pPr>
      <w:r>
        <w:separator/>
      </w:r>
    </w:p>
  </w:footnote>
  <w:footnote w:type="continuationSeparator" w:id="0">
    <w:p w14:paraId="2DF697F7" w14:textId="77777777" w:rsidR="00752539" w:rsidRDefault="00752539" w:rsidP="0095788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MDU3sTSyMDIxMDdU0lEKTi0uzszPAykwqgUAK/dTcywAAAA="/>
  </w:docVars>
  <w:rsids>
    <w:rsidRoot w:val="0095788E"/>
    <w:rsid w:val="00000C32"/>
    <w:rsid w:val="00003039"/>
    <w:rsid w:val="00004D19"/>
    <w:rsid w:val="00022906"/>
    <w:rsid w:val="00037A74"/>
    <w:rsid w:val="000426B3"/>
    <w:rsid w:val="00042A06"/>
    <w:rsid w:val="00043DB2"/>
    <w:rsid w:val="0004540D"/>
    <w:rsid w:val="00054208"/>
    <w:rsid w:val="0006754A"/>
    <w:rsid w:val="00067C10"/>
    <w:rsid w:val="00074163"/>
    <w:rsid w:val="000952BD"/>
    <w:rsid w:val="000A301A"/>
    <w:rsid w:val="000A4D57"/>
    <w:rsid w:val="000A510D"/>
    <w:rsid w:val="000C254A"/>
    <w:rsid w:val="000D32C1"/>
    <w:rsid w:val="000E5DD3"/>
    <w:rsid w:val="000F5D15"/>
    <w:rsid w:val="00101F42"/>
    <w:rsid w:val="0011407C"/>
    <w:rsid w:val="00122F10"/>
    <w:rsid w:val="001273DA"/>
    <w:rsid w:val="001317D7"/>
    <w:rsid w:val="00154D76"/>
    <w:rsid w:val="00157978"/>
    <w:rsid w:val="00157ACF"/>
    <w:rsid w:val="00166A45"/>
    <w:rsid w:val="00167D1E"/>
    <w:rsid w:val="00173B45"/>
    <w:rsid w:val="001A255B"/>
    <w:rsid w:val="001A3825"/>
    <w:rsid w:val="001A49F8"/>
    <w:rsid w:val="001A4A4A"/>
    <w:rsid w:val="001B0111"/>
    <w:rsid w:val="001B402B"/>
    <w:rsid w:val="001B6AD7"/>
    <w:rsid w:val="001C7BDB"/>
    <w:rsid w:val="001D5BF3"/>
    <w:rsid w:val="00215DC0"/>
    <w:rsid w:val="00225944"/>
    <w:rsid w:val="00245B10"/>
    <w:rsid w:val="002650AB"/>
    <w:rsid w:val="00281450"/>
    <w:rsid w:val="00286CBF"/>
    <w:rsid w:val="002A0738"/>
    <w:rsid w:val="002A0E8F"/>
    <w:rsid w:val="002A56C2"/>
    <w:rsid w:val="002A6855"/>
    <w:rsid w:val="002C73C2"/>
    <w:rsid w:val="002E0BF9"/>
    <w:rsid w:val="002E79B8"/>
    <w:rsid w:val="00304B8F"/>
    <w:rsid w:val="00310055"/>
    <w:rsid w:val="00313C86"/>
    <w:rsid w:val="00324526"/>
    <w:rsid w:val="00336BA9"/>
    <w:rsid w:val="00345C4E"/>
    <w:rsid w:val="00382FE3"/>
    <w:rsid w:val="00387D7D"/>
    <w:rsid w:val="00394CBB"/>
    <w:rsid w:val="003B6752"/>
    <w:rsid w:val="003B7F77"/>
    <w:rsid w:val="003C3853"/>
    <w:rsid w:val="003C793F"/>
    <w:rsid w:val="003F370E"/>
    <w:rsid w:val="003F6427"/>
    <w:rsid w:val="003F79F3"/>
    <w:rsid w:val="0040398B"/>
    <w:rsid w:val="00414B7E"/>
    <w:rsid w:val="00415FC8"/>
    <w:rsid w:val="004163ED"/>
    <w:rsid w:val="00417FA2"/>
    <w:rsid w:val="00420E77"/>
    <w:rsid w:val="00423CB4"/>
    <w:rsid w:val="00423DC9"/>
    <w:rsid w:val="00437410"/>
    <w:rsid w:val="00437890"/>
    <w:rsid w:val="004807D4"/>
    <w:rsid w:val="0048752A"/>
    <w:rsid w:val="004938BA"/>
    <w:rsid w:val="0049675C"/>
    <w:rsid w:val="0049747C"/>
    <w:rsid w:val="004A717F"/>
    <w:rsid w:val="004C55BC"/>
    <w:rsid w:val="004D0100"/>
    <w:rsid w:val="004E10EA"/>
    <w:rsid w:val="004E13FA"/>
    <w:rsid w:val="004E6926"/>
    <w:rsid w:val="00517C56"/>
    <w:rsid w:val="0052321B"/>
    <w:rsid w:val="005259B6"/>
    <w:rsid w:val="00532964"/>
    <w:rsid w:val="00550DC6"/>
    <w:rsid w:val="005821A7"/>
    <w:rsid w:val="005835A8"/>
    <w:rsid w:val="005B6842"/>
    <w:rsid w:val="005C3F8A"/>
    <w:rsid w:val="005D070B"/>
    <w:rsid w:val="0060002C"/>
    <w:rsid w:val="0060035E"/>
    <w:rsid w:val="00606580"/>
    <w:rsid w:val="00612D4C"/>
    <w:rsid w:val="006156D7"/>
    <w:rsid w:val="006166E6"/>
    <w:rsid w:val="00623C0A"/>
    <w:rsid w:val="00664F22"/>
    <w:rsid w:val="006A54A2"/>
    <w:rsid w:val="006C087A"/>
    <w:rsid w:val="006C1235"/>
    <w:rsid w:val="006C7EEF"/>
    <w:rsid w:val="006D53DF"/>
    <w:rsid w:val="00703754"/>
    <w:rsid w:val="00703BB3"/>
    <w:rsid w:val="00707F73"/>
    <w:rsid w:val="007113F1"/>
    <w:rsid w:val="00717683"/>
    <w:rsid w:val="00733998"/>
    <w:rsid w:val="00752539"/>
    <w:rsid w:val="00762385"/>
    <w:rsid w:val="0077761D"/>
    <w:rsid w:val="007A2699"/>
    <w:rsid w:val="007A6677"/>
    <w:rsid w:val="007B11B1"/>
    <w:rsid w:val="007B128D"/>
    <w:rsid w:val="007C055E"/>
    <w:rsid w:val="007D09DF"/>
    <w:rsid w:val="0081095B"/>
    <w:rsid w:val="00815392"/>
    <w:rsid w:val="00822945"/>
    <w:rsid w:val="00823BC5"/>
    <w:rsid w:val="00823F91"/>
    <w:rsid w:val="00836056"/>
    <w:rsid w:val="00837552"/>
    <w:rsid w:val="008426FD"/>
    <w:rsid w:val="00843734"/>
    <w:rsid w:val="00866DF7"/>
    <w:rsid w:val="008A701E"/>
    <w:rsid w:val="008D30AD"/>
    <w:rsid w:val="008D55B0"/>
    <w:rsid w:val="008E051D"/>
    <w:rsid w:val="008E5F4D"/>
    <w:rsid w:val="008F3560"/>
    <w:rsid w:val="008F7695"/>
    <w:rsid w:val="00905C40"/>
    <w:rsid w:val="0091654F"/>
    <w:rsid w:val="009419E4"/>
    <w:rsid w:val="009439A9"/>
    <w:rsid w:val="0094756A"/>
    <w:rsid w:val="00950565"/>
    <w:rsid w:val="0095788E"/>
    <w:rsid w:val="00965872"/>
    <w:rsid w:val="0097501B"/>
    <w:rsid w:val="00983FBD"/>
    <w:rsid w:val="009938FF"/>
    <w:rsid w:val="00993EC9"/>
    <w:rsid w:val="009C72EE"/>
    <w:rsid w:val="009D651B"/>
    <w:rsid w:val="009D7B94"/>
    <w:rsid w:val="009F3695"/>
    <w:rsid w:val="00A16B26"/>
    <w:rsid w:val="00A3074F"/>
    <w:rsid w:val="00A44D5E"/>
    <w:rsid w:val="00A736CB"/>
    <w:rsid w:val="00A77BDA"/>
    <w:rsid w:val="00A866BC"/>
    <w:rsid w:val="00A878D0"/>
    <w:rsid w:val="00A92E0E"/>
    <w:rsid w:val="00AA2F72"/>
    <w:rsid w:val="00AA36A5"/>
    <w:rsid w:val="00AA5505"/>
    <w:rsid w:val="00AB1541"/>
    <w:rsid w:val="00AB1B09"/>
    <w:rsid w:val="00AE60C5"/>
    <w:rsid w:val="00AF4B68"/>
    <w:rsid w:val="00B00BD6"/>
    <w:rsid w:val="00B0318D"/>
    <w:rsid w:val="00B120AC"/>
    <w:rsid w:val="00B15846"/>
    <w:rsid w:val="00B21DDB"/>
    <w:rsid w:val="00B2692D"/>
    <w:rsid w:val="00B351EF"/>
    <w:rsid w:val="00B70AF9"/>
    <w:rsid w:val="00B723E9"/>
    <w:rsid w:val="00B87FAC"/>
    <w:rsid w:val="00B9456F"/>
    <w:rsid w:val="00BA2B91"/>
    <w:rsid w:val="00BB0995"/>
    <w:rsid w:val="00BB1236"/>
    <w:rsid w:val="00BD7ACD"/>
    <w:rsid w:val="00BE17EB"/>
    <w:rsid w:val="00BE4734"/>
    <w:rsid w:val="00C34425"/>
    <w:rsid w:val="00C35FEB"/>
    <w:rsid w:val="00C433DD"/>
    <w:rsid w:val="00C666CF"/>
    <w:rsid w:val="00C80314"/>
    <w:rsid w:val="00C91C85"/>
    <w:rsid w:val="00CC412E"/>
    <w:rsid w:val="00CE380F"/>
    <w:rsid w:val="00CF6047"/>
    <w:rsid w:val="00CF6BFC"/>
    <w:rsid w:val="00D039A6"/>
    <w:rsid w:val="00D1091D"/>
    <w:rsid w:val="00D41E84"/>
    <w:rsid w:val="00D547C5"/>
    <w:rsid w:val="00D55DDC"/>
    <w:rsid w:val="00D70547"/>
    <w:rsid w:val="00D7364D"/>
    <w:rsid w:val="00D77B28"/>
    <w:rsid w:val="00D828C4"/>
    <w:rsid w:val="00DB0A96"/>
    <w:rsid w:val="00DB7BA3"/>
    <w:rsid w:val="00DD2926"/>
    <w:rsid w:val="00DD2D2E"/>
    <w:rsid w:val="00DF0084"/>
    <w:rsid w:val="00E27EB6"/>
    <w:rsid w:val="00E32EBC"/>
    <w:rsid w:val="00E36278"/>
    <w:rsid w:val="00E76BD8"/>
    <w:rsid w:val="00E803DE"/>
    <w:rsid w:val="00E83222"/>
    <w:rsid w:val="00E929E7"/>
    <w:rsid w:val="00ED0D59"/>
    <w:rsid w:val="00EE1659"/>
    <w:rsid w:val="00F0371C"/>
    <w:rsid w:val="00F1329A"/>
    <w:rsid w:val="00F16E01"/>
    <w:rsid w:val="00F53ACB"/>
    <w:rsid w:val="00F56D20"/>
    <w:rsid w:val="00F76526"/>
    <w:rsid w:val="00F84DB1"/>
    <w:rsid w:val="00FA69AE"/>
    <w:rsid w:val="00FB1767"/>
    <w:rsid w:val="00FC429B"/>
    <w:rsid w:val="00FE1F59"/>
    <w:rsid w:val="00FE51A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7E04E8"/>
  <w15:docId w15:val="{105AE580-5B2B-4118-8E69-5ED096683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88E"/>
  </w:style>
  <w:style w:type="paragraph" w:styleId="Heading1">
    <w:name w:val="heading 1"/>
    <w:basedOn w:val="Normal"/>
    <w:next w:val="Normal"/>
    <w:link w:val="Heading1Char"/>
    <w:uiPriority w:val="9"/>
    <w:qFormat/>
    <w:rsid w:val="0095788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788E"/>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nhideWhenUsed/>
    <w:rsid w:val="0095788E"/>
    <w:pPr>
      <w:tabs>
        <w:tab w:val="center" w:pos="4513"/>
        <w:tab w:val="right" w:pos="9026"/>
      </w:tabs>
      <w:spacing w:after="0" w:line="240" w:lineRule="auto"/>
    </w:pPr>
  </w:style>
  <w:style w:type="character" w:customStyle="1" w:styleId="HeaderChar">
    <w:name w:val="Header Char"/>
    <w:basedOn w:val="DefaultParagraphFont"/>
    <w:link w:val="Header"/>
    <w:rsid w:val="0095788E"/>
  </w:style>
  <w:style w:type="paragraph" w:styleId="Title">
    <w:name w:val="Title"/>
    <w:basedOn w:val="Normal"/>
    <w:link w:val="TitleChar"/>
    <w:qFormat/>
    <w:rsid w:val="0095788E"/>
    <w:pPr>
      <w:widowControl w:val="0"/>
      <w:overflowPunct w:val="0"/>
      <w:autoSpaceDE w:val="0"/>
      <w:autoSpaceDN w:val="0"/>
      <w:adjustRightInd w:val="0"/>
      <w:spacing w:after="0" w:line="240" w:lineRule="auto"/>
      <w:jc w:val="center"/>
      <w:textAlignment w:val="baseline"/>
    </w:pPr>
    <w:rPr>
      <w:rFonts w:ascii="Times New Roman" w:eastAsia="Times New Roman" w:hAnsi="Times New Roman" w:cs="Times New Roman"/>
      <w:b/>
      <w:sz w:val="32"/>
      <w:szCs w:val="20"/>
      <w:lang w:val="en-US"/>
    </w:rPr>
  </w:style>
  <w:style w:type="character" w:customStyle="1" w:styleId="TitleChar">
    <w:name w:val="Title Char"/>
    <w:basedOn w:val="DefaultParagraphFont"/>
    <w:link w:val="Title"/>
    <w:rsid w:val="0095788E"/>
    <w:rPr>
      <w:rFonts w:ascii="Times New Roman" w:eastAsia="Times New Roman" w:hAnsi="Times New Roman" w:cs="Times New Roman"/>
      <w:b/>
      <w:sz w:val="32"/>
      <w:szCs w:val="20"/>
      <w:lang w:val="en-US"/>
    </w:rPr>
  </w:style>
  <w:style w:type="paragraph" w:styleId="FootnoteText">
    <w:name w:val="footnote text"/>
    <w:basedOn w:val="Normal"/>
    <w:link w:val="FootnoteTextChar"/>
    <w:semiHidden/>
    <w:rsid w:val="0095788E"/>
    <w:pPr>
      <w:spacing w:after="0" w:line="240" w:lineRule="auto"/>
    </w:pPr>
    <w:rPr>
      <w:rFonts w:ascii="Times New Roman" w:eastAsia="Times New Roman" w:hAnsi="Times New Roman" w:cs="Times New Roman"/>
      <w:sz w:val="20"/>
      <w:szCs w:val="20"/>
      <w:lang w:val="en-GB"/>
    </w:rPr>
  </w:style>
  <w:style w:type="character" w:customStyle="1" w:styleId="FootnoteTextChar">
    <w:name w:val="Footnote Text Char"/>
    <w:basedOn w:val="DefaultParagraphFont"/>
    <w:link w:val="FootnoteText"/>
    <w:semiHidden/>
    <w:rsid w:val="0095788E"/>
    <w:rPr>
      <w:rFonts w:ascii="Times New Roman" w:eastAsia="Times New Roman" w:hAnsi="Times New Roman" w:cs="Times New Roman"/>
      <w:sz w:val="20"/>
      <w:szCs w:val="20"/>
      <w:lang w:val="en-GB"/>
    </w:rPr>
  </w:style>
  <w:style w:type="character" w:styleId="FootnoteReference">
    <w:name w:val="footnote reference"/>
    <w:semiHidden/>
    <w:rsid w:val="0095788E"/>
    <w:rPr>
      <w:vertAlign w:val="superscript"/>
    </w:rPr>
  </w:style>
  <w:style w:type="paragraph" w:styleId="BodyText2">
    <w:name w:val="Body Text 2"/>
    <w:basedOn w:val="Normal"/>
    <w:link w:val="BodyText2Char"/>
    <w:rsid w:val="0095788E"/>
    <w:pPr>
      <w:spacing w:after="0" w:line="240" w:lineRule="auto"/>
    </w:pPr>
    <w:rPr>
      <w:rFonts w:ascii="Arial" w:eastAsia="Times New Roman" w:hAnsi="Arial" w:cs="Arial"/>
      <w:b/>
      <w:bCs/>
      <w:sz w:val="20"/>
      <w:szCs w:val="20"/>
      <w:lang w:val="en-GB"/>
    </w:rPr>
  </w:style>
  <w:style w:type="character" w:customStyle="1" w:styleId="BodyText2Char">
    <w:name w:val="Body Text 2 Char"/>
    <w:basedOn w:val="DefaultParagraphFont"/>
    <w:link w:val="BodyText2"/>
    <w:rsid w:val="0095788E"/>
    <w:rPr>
      <w:rFonts w:ascii="Arial" w:eastAsia="Times New Roman" w:hAnsi="Arial" w:cs="Arial"/>
      <w:b/>
      <w:bCs/>
      <w:sz w:val="20"/>
      <w:szCs w:val="20"/>
      <w:lang w:val="en-GB"/>
    </w:rPr>
  </w:style>
  <w:style w:type="paragraph" w:styleId="BodyTextIndent3">
    <w:name w:val="Body Text Indent 3"/>
    <w:basedOn w:val="Normal"/>
    <w:link w:val="BodyTextIndent3Char"/>
    <w:rsid w:val="0095788E"/>
    <w:pPr>
      <w:overflowPunct w:val="0"/>
      <w:autoSpaceDE w:val="0"/>
      <w:autoSpaceDN w:val="0"/>
      <w:adjustRightInd w:val="0"/>
      <w:spacing w:after="0" w:line="240" w:lineRule="auto"/>
      <w:ind w:left="284"/>
    </w:pPr>
    <w:rPr>
      <w:rFonts w:ascii="Times New Roman" w:eastAsia="Times New Roman" w:hAnsi="Times New Roman" w:cs="Times New Roman"/>
      <w:i/>
      <w:iCs/>
      <w:sz w:val="24"/>
      <w:szCs w:val="20"/>
      <w:lang w:val="en-US"/>
    </w:rPr>
  </w:style>
  <w:style w:type="character" w:customStyle="1" w:styleId="BodyTextIndent3Char">
    <w:name w:val="Body Text Indent 3 Char"/>
    <w:basedOn w:val="DefaultParagraphFont"/>
    <w:link w:val="BodyTextIndent3"/>
    <w:rsid w:val="0095788E"/>
    <w:rPr>
      <w:rFonts w:ascii="Times New Roman" w:eastAsia="Times New Roman" w:hAnsi="Times New Roman" w:cs="Times New Roman"/>
      <w:i/>
      <w:iCs/>
      <w:sz w:val="24"/>
      <w:szCs w:val="20"/>
      <w:lang w:val="en-US"/>
    </w:rPr>
  </w:style>
  <w:style w:type="paragraph" w:styleId="Footer">
    <w:name w:val="footer"/>
    <w:basedOn w:val="Normal"/>
    <w:link w:val="FooterChar"/>
    <w:uiPriority w:val="99"/>
    <w:unhideWhenUsed/>
    <w:rsid w:val="006003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03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2</Pages>
  <Words>553</Words>
  <Characters>315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Temasek Polytechnic</Company>
  <LinksUpToDate>false</LinksUpToDate>
  <CharactersWithSpaces>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admin</dc:creator>
  <cp:lastModifiedBy>Wei Long</cp:lastModifiedBy>
  <cp:revision>246</cp:revision>
  <dcterms:created xsi:type="dcterms:W3CDTF">2015-07-02T23:19:00Z</dcterms:created>
  <dcterms:modified xsi:type="dcterms:W3CDTF">2020-10-06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bcb20ed-001a-45f4-b2e7-234c5fc91178_Enabled">
    <vt:lpwstr>True</vt:lpwstr>
  </property>
  <property fmtid="{D5CDD505-2E9C-101B-9397-08002B2CF9AE}" pid="3" name="MSIP_Label_4bcb20ed-001a-45f4-b2e7-234c5fc91178_SiteId">
    <vt:lpwstr>25a99bf0-8e72-472a-ae50-adfbdf0df6f1</vt:lpwstr>
  </property>
  <property fmtid="{D5CDD505-2E9C-101B-9397-08002B2CF9AE}" pid="4" name="MSIP_Label_4bcb20ed-001a-45f4-b2e7-234c5fc91178_Owner">
    <vt:lpwstr>lwilliam@TP.EDU.SG</vt:lpwstr>
  </property>
  <property fmtid="{D5CDD505-2E9C-101B-9397-08002B2CF9AE}" pid="5" name="MSIP_Label_4bcb20ed-001a-45f4-b2e7-234c5fc91178_SetDate">
    <vt:lpwstr>2020-03-06T06:48:29.8607033Z</vt:lpwstr>
  </property>
  <property fmtid="{D5CDD505-2E9C-101B-9397-08002B2CF9AE}" pid="6" name="MSIP_Label_4bcb20ed-001a-45f4-b2e7-234c5fc91178_Name">
    <vt:lpwstr>Official (Closed)</vt:lpwstr>
  </property>
  <property fmtid="{D5CDD505-2E9C-101B-9397-08002B2CF9AE}" pid="7" name="MSIP_Label_4bcb20ed-001a-45f4-b2e7-234c5fc91178_Application">
    <vt:lpwstr>Microsoft Azure Information Protection</vt:lpwstr>
  </property>
  <property fmtid="{D5CDD505-2E9C-101B-9397-08002B2CF9AE}" pid="8" name="MSIP_Label_4bcb20ed-001a-45f4-b2e7-234c5fc91178_ActionId">
    <vt:lpwstr>5e2e5acf-5c44-4496-8524-5a21133c505b</vt:lpwstr>
  </property>
  <property fmtid="{D5CDD505-2E9C-101B-9397-08002B2CF9AE}" pid="9" name="MSIP_Label_4bcb20ed-001a-45f4-b2e7-234c5fc91178_Extended_MSFT_Method">
    <vt:lpwstr>Automatic</vt:lpwstr>
  </property>
  <property fmtid="{D5CDD505-2E9C-101B-9397-08002B2CF9AE}" pid="10" name="MSIP_Label_f69d7fc4-da81-42e5-b309-526f71322d86_Enabled">
    <vt:lpwstr>True</vt:lpwstr>
  </property>
  <property fmtid="{D5CDD505-2E9C-101B-9397-08002B2CF9AE}" pid="11" name="MSIP_Label_f69d7fc4-da81-42e5-b309-526f71322d86_SiteId">
    <vt:lpwstr>25a99bf0-8e72-472a-ae50-adfbdf0df6f1</vt:lpwstr>
  </property>
  <property fmtid="{D5CDD505-2E9C-101B-9397-08002B2CF9AE}" pid="12" name="MSIP_Label_f69d7fc4-da81-42e5-b309-526f71322d86_Owner">
    <vt:lpwstr>lwilliam@TP.EDU.SG</vt:lpwstr>
  </property>
  <property fmtid="{D5CDD505-2E9C-101B-9397-08002B2CF9AE}" pid="13" name="MSIP_Label_f69d7fc4-da81-42e5-b309-526f71322d86_SetDate">
    <vt:lpwstr>2020-03-06T06:48:29.8607033Z</vt:lpwstr>
  </property>
  <property fmtid="{D5CDD505-2E9C-101B-9397-08002B2CF9AE}" pid="14" name="MSIP_Label_f69d7fc4-da81-42e5-b309-526f71322d86_Name">
    <vt:lpwstr>Non-Sensitive</vt:lpwstr>
  </property>
  <property fmtid="{D5CDD505-2E9C-101B-9397-08002B2CF9AE}" pid="15" name="MSIP_Label_f69d7fc4-da81-42e5-b309-526f71322d86_Application">
    <vt:lpwstr>Microsoft Azure Information Protection</vt:lpwstr>
  </property>
  <property fmtid="{D5CDD505-2E9C-101B-9397-08002B2CF9AE}" pid="16" name="MSIP_Label_f69d7fc4-da81-42e5-b309-526f71322d86_ActionId">
    <vt:lpwstr>5e2e5acf-5c44-4496-8524-5a21133c505b</vt:lpwstr>
  </property>
  <property fmtid="{D5CDD505-2E9C-101B-9397-08002B2CF9AE}" pid="17" name="MSIP_Label_f69d7fc4-da81-42e5-b309-526f71322d86_Parent">
    <vt:lpwstr>4bcb20ed-001a-45f4-b2e7-234c5fc91178</vt:lpwstr>
  </property>
  <property fmtid="{D5CDD505-2E9C-101B-9397-08002B2CF9AE}" pid="18" name="MSIP_Label_f69d7fc4-da81-42e5-b309-526f71322d86_Extended_MSFT_Method">
    <vt:lpwstr>Automatic</vt:lpwstr>
  </property>
  <property fmtid="{D5CDD505-2E9C-101B-9397-08002B2CF9AE}" pid="19" name="Sensitivity">
    <vt:lpwstr>Official (Closed) Non-Sensitive</vt:lpwstr>
  </property>
</Properties>
</file>